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C8648" w14:textId="6CC7F65A" w:rsidR="009243CF" w:rsidRDefault="00F8762D" w:rsidP="00F8762D">
      <w:pPr>
        <w:pStyle w:val="Heading1"/>
        <w:spacing w:line="480" w:lineRule="auto"/>
      </w:pPr>
      <w:r>
        <w:t>My experience, Version one:</w:t>
      </w:r>
    </w:p>
    <w:p w14:paraId="78AE7ED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Calibri" w:cs="Calibri"/>
          <w:kern w:val="0"/>
          <w:sz w:val="24"/>
          <w:szCs w:val="24"/>
        </w:rPr>
        <w:t>I was drawn to the embrace of the Ministries of D</w:t>
      </w:r>
      <w:r>
        <w:rPr>
          <w:rFonts w:ascii="Lucida Calligraphy" w:eastAsia="Times New Roman" w:hAnsi="Lucida Calligraphy" w:cs="Calibri"/>
          <w:kern w:val="0"/>
          <w:sz w:val="24"/>
          <w:szCs w:val="24"/>
        </w:rPr>
        <w:t xml:space="preserve">égagé,  </w:t>
      </w:r>
    </w:p>
    <w:p w14:paraId="594598BC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Calibri" w:cs="Calibri"/>
          <w:kern w:val="0"/>
          <w:sz w:val="24"/>
          <w:szCs w:val="24"/>
        </w:rPr>
        <w:t xml:space="preserve">A sanctuary for many, seeking solace, in unity's display. </w:t>
      </w:r>
    </w:p>
    <w:p w14:paraId="5E0143D4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In the heart of Grand Rapids, they shine, a guiding light,</w:t>
      </w:r>
    </w:p>
    <w:p w14:paraId="71940C8E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Offering more than just help, making burdens light.</w:t>
      </w:r>
    </w:p>
    <w:p w14:paraId="57B29D0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7A3F99C4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I ventured within, an open heart, my guide,  </w:t>
      </w:r>
    </w:p>
    <w:p w14:paraId="74FAEE2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o volunteer, to stand by their side.  </w:t>
      </w:r>
    </w:p>
    <w:p w14:paraId="59907630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Within the kitchen's warmth, hope and nourishment blend,</w:t>
      </w:r>
    </w:p>
    <w:p w14:paraId="1612E5A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Every serving a gesture, where kindness extends.</w:t>
      </w:r>
    </w:p>
    <w:p w14:paraId="6E0220AC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62AC45DE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A mosaic of life, in every face I met,  </w:t>
      </w:r>
    </w:p>
    <w:p w14:paraId="06013855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Moments shared, impossible to forget.  </w:t>
      </w:r>
    </w:p>
    <w:p w14:paraId="77DAD0D2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Not defined by age or race, their diversity clear,  </w:t>
      </w:r>
    </w:p>
    <w:p w14:paraId="2089EE1E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In D</w:t>
      </w:r>
      <w:r>
        <w:rPr>
          <w:rFonts w:ascii="Lucida Calligraphy" w:eastAsia="Times New Roman" w:hAnsi="Lucida Calligraphy" w:cs="Calibri"/>
          <w:kern w:val="0"/>
          <w:sz w:val="24"/>
          <w:szCs w:val="24"/>
        </w:rPr>
        <w:t>égagé's embrace, common ground was near.</w:t>
      </w:r>
    </w:p>
    <w:p w14:paraId="6680C90A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75AD8428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Guided by a friend, through corridors of care,</w:t>
      </w:r>
    </w:p>
    <w:p w14:paraId="1CB3F895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D</w:t>
      </w:r>
      <w:r>
        <w:rPr>
          <w:rFonts w:ascii="Lucida Calligraphy" w:eastAsia="Times New Roman" w:hAnsi="Lucida Calligraphy" w:cs="Calibri"/>
          <w:kern w:val="0"/>
          <w:sz w:val="24"/>
          <w:szCs w:val="24"/>
        </w:rPr>
        <w:t>égagé's offerings, a breath of fresh air.</w:t>
      </w:r>
    </w:p>
    <w:p w14:paraId="3F541DF5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Echoes fill the space where nightly rest unfolds,</w:t>
      </w:r>
    </w:p>
    <w:p w14:paraId="190E11D4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Silent during daylight, with stories yet untold.</w:t>
      </w:r>
    </w:p>
    <w:p w14:paraId="4BCEB2FA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53B50D2A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As I pondered the myriad of paths to a doorless night,</w:t>
      </w:r>
    </w:p>
    <w:p w14:paraId="63C6F71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Addiction, loss, turmoil, in both shadow and light.</w:t>
      </w:r>
    </w:p>
    <w:p w14:paraId="63034B8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Not one plight I found, unique to those outside,</w:t>
      </w:r>
    </w:p>
    <w:p w14:paraId="10768AFD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Reflecting on our shared struggles, my eyes opened wide.</w:t>
      </w:r>
    </w:p>
    <w:p w14:paraId="2EBEBDD0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6684AD5A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he revelation was clear, as clear could be,  </w:t>
      </w:r>
    </w:p>
    <w:p w14:paraId="0AFB38E7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he face of homelessness, resembles you and me.  </w:t>
      </w:r>
    </w:p>
    <w:p w14:paraId="62C2BC46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Misconceptions shattered, stereotypes broken,  </w:t>
      </w:r>
    </w:p>
    <w:p w14:paraId="63BDB8C5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In each interaction, unspoken words spoken.</w:t>
      </w:r>
    </w:p>
    <w:p w14:paraId="00665AA0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71AF65A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Beneath the surface, our similarities shine,  </w:t>
      </w:r>
    </w:p>
    <w:p w14:paraId="70DC3E24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In helping others, we ourselves refine.  </w:t>
      </w:r>
    </w:p>
    <w:p w14:paraId="4C48DE64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D</w:t>
      </w:r>
      <w:r>
        <w:rPr>
          <w:rFonts w:ascii="Lucida Calligraphy" w:eastAsia="Times New Roman" w:hAnsi="Lucida Calligraphy" w:cs="Calibri"/>
          <w:kern w:val="0"/>
          <w:sz w:val="24"/>
          <w:szCs w:val="24"/>
        </w:rPr>
        <w:t xml:space="preserve">égagé's lesson, a truth so profound,  </w:t>
      </w:r>
    </w:p>
    <w:p w14:paraId="22889126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lastRenderedPageBreak/>
        <w:t>In giving, our shared humanity is found.</w:t>
      </w:r>
    </w:p>
    <w:p w14:paraId="6C352B14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4EC29B05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With purpose and passion, their mission clear,</w:t>
      </w:r>
    </w:p>
    <w:p w14:paraId="1AC1F94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Transforming lives, year after year.</w:t>
      </w:r>
    </w:p>
    <w:p w14:paraId="1E8569F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Aiming to ensure homelessness is rare,</w:t>
      </w:r>
    </w:p>
    <w:p w14:paraId="7F401481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A testament to the power of collective care.</w:t>
      </w:r>
    </w:p>
    <w:p w14:paraId="585F93E5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65B99BE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We're all woven from the same human thread,  </w:t>
      </w:r>
    </w:p>
    <w:p w14:paraId="1C9F7D82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Needing shelter, a meal, a place to lay our head.  </w:t>
      </w:r>
    </w:p>
    <w:p w14:paraId="2D9EB6B9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Focusing on the bridges, not the divides,  </w:t>
      </w:r>
    </w:p>
    <w:p w14:paraId="3CD4B086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We find strength in unity, setting differences aside.</w:t>
      </w:r>
    </w:p>
    <w:p w14:paraId="3D03B447" w14:textId="61E3FD21" w:rsidR="00F8762D" w:rsidRDefault="00F8762D">
      <w:r>
        <w:br w:type="page"/>
      </w:r>
    </w:p>
    <w:p w14:paraId="4FBB9DDF" w14:textId="17A4DCBB" w:rsidR="00F8762D" w:rsidRDefault="00F8762D" w:rsidP="00F8762D">
      <w:pPr>
        <w:pStyle w:val="Heading1"/>
        <w:spacing w:line="480" w:lineRule="auto"/>
      </w:pPr>
      <w:r>
        <w:lastRenderedPageBreak/>
        <w:t>My experience, Version two:</w:t>
      </w:r>
    </w:p>
    <w:p w14:paraId="6625477E" w14:textId="77777777" w:rsidR="00F8762D" w:rsidRDefault="00F8762D" w:rsidP="00F8762D">
      <w:pPr>
        <w:autoSpaceDE w:val="0"/>
        <w:autoSpaceDN w:val="0"/>
        <w:adjustRightInd w:val="0"/>
        <w:spacing w:after="0" w:line="240" w:lineRule="auto"/>
        <w:rPr>
          <w:rFonts w:ascii="Lucida Calligraphy" w:hAnsi="Calibri" w:cs="Calibri"/>
          <w:kern w:val="0"/>
          <w:sz w:val="24"/>
          <w:szCs w:val="24"/>
        </w:rPr>
      </w:pPr>
    </w:p>
    <w:p w14:paraId="3F349CF1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Calibri" w:cs="Calibri"/>
          <w:kern w:val="0"/>
          <w:sz w:val="24"/>
          <w:szCs w:val="24"/>
        </w:rPr>
        <w:t>In the embrace of D</w:t>
      </w:r>
      <w:r>
        <w:rPr>
          <w:rFonts w:ascii="Calibri" w:eastAsia="Times New Roman" w:hAnsi="Calibri" w:cs="Calibri"/>
          <w:kern w:val="0"/>
          <w:sz w:val="24"/>
          <w:szCs w:val="24"/>
        </w:rPr>
        <w:t>é</w:t>
      </w:r>
      <w:r>
        <w:rPr>
          <w:rFonts w:ascii="Lucida Calligraphy" w:hAnsi="Lucida Calligraphy" w:cs="Calibri"/>
          <w:kern w:val="0"/>
          <w:sz w:val="24"/>
          <w:szCs w:val="24"/>
        </w:rPr>
        <w:t>gag</w:t>
      </w:r>
      <w:r>
        <w:rPr>
          <w:rFonts w:ascii="Calibri" w:eastAsia="Times New Roman" w:hAnsi="Calibri" w:cs="Calibri"/>
          <w:kern w:val="0"/>
          <w:sz w:val="24"/>
          <w:szCs w:val="24"/>
        </w:rPr>
        <w:t>é</w:t>
      </w:r>
      <w:r>
        <w:rPr>
          <w:rFonts w:ascii="Lucida Calligraphy" w:hAnsi="Lucida Calligraphy" w:cs="Calibri"/>
          <w:kern w:val="0"/>
          <w:sz w:val="24"/>
          <w:szCs w:val="24"/>
        </w:rPr>
        <w:t>'s Ministries, my day began,</w:t>
      </w:r>
    </w:p>
    <w:p w14:paraId="6075A02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A haven for the homeless, offered with a helping hand.</w:t>
      </w:r>
    </w:p>
    <w:p w14:paraId="1B8E6A90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Although open-mindedness was my guide from the start,</w:t>
      </w:r>
    </w:p>
    <w:p w14:paraId="419AE117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Media's images haunted me, of souls disheveled, their hope torn apart.</w:t>
      </w:r>
    </w:p>
    <w:p w14:paraId="6DBA13D5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1697C279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Media and Hollywood</w:t>
      </w:r>
      <w:r>
        <w:rPr>
          <w:rFonts w:ascii="Lucida Calligraphy" w:eastAsia="Times New Roman" w:hAnsi="Lucida Calligraphy" w:cs="Calibri"/>
          <w:kern w:val="0"/>
          <w:sz w:val="24"/>
          <w:szCs w:val="24"/>
        </w:rPr>
        <w:t xml:space="preserve">’s portrayals, vivid and stark,  </w:t>
      </w:r>
    </w:p>
    <w:p w14:paraId="570C6B9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Had painted shadows, deep and dark.  </w:t>
      </w:r>
    </w:p>
    <w:p w14:paraId="1288F65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Yet I stepped forward, curious and keen,  </w:t>
      </w:r>
    </w:p>
    <w:p w14:paraId="2B6064E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To see beyond the screen, to witness the unseen.</w:t>
      </w:r>
    </w:p>
    <w:p w14:paraId="2C0C4D03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6EF3240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he city's streets, not a canvas of dismay,  </w:t>
      </w:r>
    </w:p>
    <w:p w14:paraId="00BB4798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But paths like any other, in the light of day.  </w:t>
      </w:r>
    </w:p>
    <w:p w14:paraId="2BB63450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No tents in rows, nor filth-strewn ground,  </w:t>
      </w:r>
    </w:p>
    <w:p w14:paraId="0801AD58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Just people in need, where hope is found.</w:t>
      </w:r>
    </w:p>
    <w:p w14:paraId="4363C480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6576352E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Guided first to where slumber's peace is kept,  </w:t>
      </w:r>
    </w:p>
    <w:p w14:paraId="02E32398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Expectations whispered as through corridors I stepped.  </w:t>
      </w:r>
    </w:p>
    <w:p w14:paraId="5ED937B0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Not cots in cramped array, but bunk beds, crafted with care,  </w:t>
      </w:r>
    </w:p>
    <w:p w14:paraId="4E3A40FE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Stairs, not ladders, dignity in the air.</w:t>
      </w:r>
    </w:p>
    <w:p w14:paraId="2BDC29E4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383FCC99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A hall not of despair, but care</w:t>
      </w:r>
      <w:r>
        <w:rPr>
          <w:rFonts w:ascii="Lucida Calligraphy" w:eastAsia="Times New Roman" w:hAnsi="Lucida Calligraphy" w:cs="Calibri"/>
          <w:kern w:val="0"/>
          <w:sz w:val="24"/>
          <w:szCs w:val="24"/>
        </w:rPr>
        <w:t xml:space="preserve">’s gentle embrace,  </w:t>
      </w:r>
    </w:p>
    <w:p w14:paraId="0298C8FA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Cleanliness and order, a surprising grace.  </w:t>
      </w:r>
    </w:p>
    <w:p w14:paraId="3A62C58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For women seeking refuge, these halls offer a haven,</w:t>
      </w:r>
    </w:p>
    <w:p w14:paraId="7A41D544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A harbor of comfort, where safety is engraven</w:t>
      </w:r>
    </w:p>
    <w:p w14:paraId="4A9F8C23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65CFED0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A place of transition, not a triage of war,  </w:t>
      </w:r>
    </w:p>
    <w:p w14:paraId="74C64A30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A beginning, not an end, with open doors.  </w:t>
      </w:r>
    </w:p>
    <w:p w14:paraId="7619094C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My eyes opened to the reality, a narrative to amend,  </w:t>
      </w:r>
    </w:p>
    <w:p w14:paraId="39869E2C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In D</w:t>
      </w:r>
      <w:r>
        <w:rPr>
          <w:rFonts w:ascii="Lucida Calligraphy" w:eastAsia="Times New Roman" w:hAnsi="Lucida Calligraphy" w:cs="Calibri"/>
          <w:kern w:val="0"/>
          <w:sz w:val="24"/>
          <w:szCs w:val="24"/>
        </w:rPr>
        <w:t>égagé’s warmth, preconceptions bend.</w:t>
      </w:r>
    </w:p>
    <w:p w14:paraId="7C6ED7AC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4354CB95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hrough halls extended, past doors ajar,  </w:t>
      </w:r>
    </w:p>
    <w:p w14:paraId="2712F4C3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Facilities for all, both near and far.  </w:t>
      </w:r>
    </w:p>
    <w:p w14:paraId="1D44AA51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Lockers, showers, a quiet room's embrace,  </w:t>
      </w:r>
    </w:p>
    <w:p w14:paraId="6E46B838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lastRenderedPageBreak/>
        <w:t>A computer's glow, in a thoughtful space.</w:t>
      </w:r>
    </w:p>
    <w:p w14:paraId="2A163189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30770B8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My view shifted, from dismay to hope,  </w:t>
      </w:r>
    </w:p>
    <w:p w14:paraId="6202A4DE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Seeing not an end, but ways to cope.  </w:t>
      </w:r>
    </w:p>
    <w:p w14:paraId="1A7BBC88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Not as lost causes, but transitions in care,  </w:t>
      </w:r>
    </w:p>
    <w:p w14:paraId="17FC65C1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Revealed in statistics, a truth laid bare.</w:t>
      </w:r>
    </w:p>
    <w:p w14:paraId="48D8675E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31025B37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Half find their path in weeks but two,  </w:t>
      </w:r>
    </w:p>
    <w:p w14:paraId="42720D32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Forty percent in a year, their skies anew.  </w:t>
      </w:r>
    </w:p>
    <w:p w14:paraId="2C710431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Only a tenth in shadows might stay,  </w:t>
      </w:r>
    </w:p>
    <w:p w14:paraId="06BA9B27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Most need but a moment to find their way.</w:t>
      </w:r>
    </w:p>
    <w:p w14:paraId="3FDEE85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6584C5F2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In this revelation, my heart found peace,  </w:t>
      </w:r>
    </w:p>
    <w:p w14:paraId="31AABB6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Seeing not 'other,' but kinship's release.  </w:t>
      </w:r>
    </w:p>
    <w:p w14:paraId="7DE4BDED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ransition touches us all, it's clear,  </w:t>
      </w:r>
    </w:p>
    <w:p w14:paraId="4B5726EE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Walls or no walls, we're all here, near.</w:t>
      </w:r>
    </w:p>
    <w:p w14:paraId="697D5FC9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09D08E5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Staff and volunteers, a light within,  </w:t>
      </w:r>
    </w:p>
    <w:p w14:paraId="20F278A7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Burning bright against life's din.  </w:t>
      </w:r>
    </w:p>
    <w:p w14:paraId="110B639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Hope in their eyes, not defeat's resign,  </w:t>
      </w:r>
    </w:p>
    <w:p w14:paraId="7CF8E8FA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In service, a step toward a line so fine.</w:t>
      </w:r>
    </w:p>
    <w:p w14:paraId="740EBD72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7486BDB7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hen came my turn, to serve and share,  </w:t>
      </w:r>
    </w:p>
    <w:p w14:paraId="702906B2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In a kitchen clean, with care to spare.  </w:t>
      </w:r>
    </w:p>
    <w:p w14:paraId="70F2C62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Not a scene of despair, but community's heart,  </w:t>
      </w:r>
    </w:p>
    <w:p w14:paraId="2CA9EC17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From salad to dessert, a culinary art.</w:t>
      </w:r>
    </w:p>
    <w:p w14:paraId="0DD3014E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72E5C3BB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he people, like any other, came in stride,  </w:t>
      </w:r>
    </w:p>
    <w:p w14:paraId="7392D830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Gratitude abundant, in the divide,  </w:t>
      </w:r>
    </w:p>
    <w:p w14:paraId="637CA1F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No age, no race, just faces anew,  </w:t>
      </w:r>
    </w:p>
    <w:p w14:paraId="3F5F9784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In clothes of many, a life's view.</w:t>
      </w:r>
    </w:p>
    <w:p w14:paraId="514481A9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4C2F2103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Perceived differences, began to fade,  </w:t>
      </w:r>
    </w:p>
    <w:p w14:paraId="47124A27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As lunch was served, a connection made.  </w:t>
      </w:r>
    </w:p>
    <w:p w14:paraId="23B3A0B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Far from the dire scenes news images portray,</w:t>
      </w:r>
    </w:p>
    <w:p w14:paraId="3D2A8C6A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Just people, in essence, the same in every way.</w:t>
      </w:r>
    </w:p>
    <w:p w14:paraId="24598DDC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1AA3F21D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In movies and media, shadows cast,  </w:t>
      </w:r>
    </w:p>
    <w:p w14:paraId="1E8BF710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But here, in light, true stories amassed.  </w:t>
      </w:r>
    </w:p>
    <w:p w14:paraId="7A91E0F3" w14:textId="0AA861D8" w:rsidR="00F8762D" w:rsidRDefault="00097D73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Homes</w:t>
      </w:r>
      <w:r w:rsidR="00F8762D">
        <w:rPr>
          <w:rFonts w:ascii="Lucida Calligraphy" w:hAnsi="Lucida Calligraphy" w:cs="Calibri"/>
          <w:kern w:val="0"/>
          <w:sz w:val="24"/>
          <w:szCs w:val="24"/>
        </w:rPr>
        <w:t xml:space="preserve"> or no </w:t>
      </w:r>
      <w:r>
        <w:rPr>
          <w:rFonts w:ascii="Lucida Calligraphy" w:hAnsi="Lucida Calligraphy" w:cs="Calibri"/>
          <w:kern w:val="0"/>
          <w:sz w:val="24"/>
          <w:szCs w:val="24"/>
        </w:rPr>
        <w:t>homes</w:t>
      </w:r>
      <w:r w:rsidR="00F8762D">
        <w:rPr>
          <w:rFonts w:ascii="Lucida Calligraphy" w:hAnsi="Lucida Calligraphy" w:cs="Calibri"/>
          <w:kern w:val="0"/>
          <w:sz w:val="24"/>
          <w:szCs w:val="24"/>
        </w:rPr>
        <w:t xml:space="preserve">, our humanity connects,  </w:t>
      </w:r>
    </w:p>
    <w:p w14:paraId="496FB6B3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In transition, in care, a new path reflects.</w:t>
      </w:r>
    </w:p>
    <w:p w14:paraId="5DC0C492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4742032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Indeed, tent cities and despair reside,  </w:t>
      </w:r>
    </w:p>
    <w:p w14:paraId="4A80FC5D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In shadows where the worst of woes collide.  </w:t>
      </w:r>
    </w:p>
    <w:p w14:paraId="515E50E7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Yet, this is not the face of all in need,  </w:t>
      </w:r>
    </w:p>
    <w:p w14:paraId="2A5294F2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No more than troubled streets, the whole society's creed.</w:t>
      </w:r>
    </w:p>
    <w:p w14:paraId="3D28D863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63022AF3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Just as in homes across the land, wide and vast,  </w:t>
      </w:r>
    </w:p>
    <w:p w14:paraId="65369613" w14:textId="76B1BFD0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he darkest corners </w:t>
      </w:r>
      <w:r w:rsidR="004E2555">
        <w:rPr>
          <w:rFonts w:ascii="Lucida Calligraphy" w:hAnsi="Lucida Calligraphy" w:cs="Calibri"/>
          <w:kern w:val="0"/>
          <w:sz w:val="24"/>
          <w:szCs w:val="24"/>
        </w:rPr>
        <w:t>cannot</w:t>
      </w:r>
      <w:r>
        <w:rPr>
          <w:rFonts w:ascii="Lucida Calligraphy" w:hAnsi="Lucida Calligraphy" w:cs="Calibri"/>
          <w:kern w:val="0"/>
          <w:sz w:val="24"/>
          <w:szCs w:val="24"/>
        </w:rPr>
        <w:t xml:space="preserve"> define the cast.  </w:t>
      </w:r>
    </w:p>
    <w:p w14:paraId="7A284305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Each soul's journey, under the vast sky,</w:t>
      </w:r>
    </w:p>
    <w:p w14:paraId="75A01B23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In hope of compassion, on which we rely.</w:t>
      </w:r>
    </w:p>
    <w:p w14:paraId="1A3E0587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5866D09A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his journey within, a profound shift inside,  </w:t>
      </w:r>
    </w:p>
    <w:p w14:paraId="7B5D8580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From skewed views to understanding, wide.  </w:t>
      </w:r>
    </w:p>
    <w:p w14:paraId="4DD76C5F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I, too, transformed, by the truths I saw,  </w:t>
      </w:r>
    </w:p>
    <w:p w14:paraId="5C654F81" w14:textId="77777777" w:rsidR="00F8762D" w:rsidRDefault="00F8762D" w:rsidP="00F8762D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A heart opened wider, in awe of every awe.</w:t>
      </w:r>
    </w:p>
    <w:p w14:paraId="70992F09" w14:textId="77777777" w:rsidR="00F8762D" w:rsidRPr="00F8762D" w:rsidRDefault="00F8762D" w:rsidP="00F8762D"/>
    <w:sectPr w:rsidR="00F8762D" w:rsidRPr="00F8762D" w:rsidSect="00B71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N7AwsDQzNTAxNLVQ0lEKTi0uzszPAykwqgUAUusKgiwAAAA="/>
    <w:docVar w:name="dgnword-docGUID" w:val="{605B881F-32E4-45FF-A305-B46A424F07A2}"/>
    <w:docVar w:name="dgnword-eventsink" w:val="2307060636144"/>
  </w:docVars>
  <w:rsids>
    <w:rsidRoot w:val="00F8762D"/>
    <w:rsid w:val="000878AA"/>
    <w:rsid w:val="00097D73"/>
    <w:rsid w:val="000E2034"/>
    <w:rsid w:val="00101F22"/>
    <w:rsid w:val="001B4C29"/>
    <w:rsid w:val="001B6D41"/>
    <w:rsid w:val="001C587E"/>
    <w:rsid w:val="001E7E92"/>
    <w:rsid w:val="001F05DC"/>
    <w:rsid w:val="00202F9C"/>
    <w:rsid w:val="002134EA"/>
    <w:rsid w:val="00240EAA"/>
    <w:rsid w:val="00332D8C"/>
    <w:rsid w:val="003755A9"/>
    <w:rsid w:val="00382174"/>
    <w:rsid w:val="00382F27"/>
    <w:rsid w:val="00393C57"/>
    <w:rsid w:val="003F7690"/>
    <w:rsid w:val="004212DB"/>
    <w:rsid w:val="004237AD"/>
    <w:rsid w:val="00457743"/>
    <w:rsid w:val="00483D35"/>
    <w:rsid w:val="004C0463"/>
    <w:rsid w:val="004E2555"/>
    <w:rsid w:val="0052294D"/>
    <w:rsid w:val="005266D3"/>
    <w:rsid w:val="005812DD"/>
    <w:rsid w:val="00582078"/>
    <w:rsid w:val="005C3CF9"/>
    <w:rsid w:val="00605875"/>
    <w:rsid w:val="006304B3"/>
    <w:rsid w:val="006613E3"/>
    <w:rsid w:val="00671D39"/>
    <w:rsid w:val="006D093C"/>
    <w:rsid w:val="00712580"/>
    <w:rsid w:val="00794DEB"/>
    <w:rsid w:val="007E7F19"/>
    <w:rsid w:val="00812461"/>
    <w:rsid w:val="00861D53"/>
    <w:rsid w:val="008A0090"/>
    <w:rsid w:val="008A0418"/>
    <w:rsid w:val="009243CF"/>
    <w:rsid w:val="009764B8"/>
    <w:rsid w:val="009943EB"/>
    <w:rsid w:val="009D34D2"/>
    <w:rsid w:val="00A6226B"/>
    <w:rsid w:val="00A96F83"/>
    <w:rsid w:val="00AF098E"/>
    <w:rsid w:val="00AF5E27"/>
    <w:rsid w:val="00B06D7B"/>
    <w:rsid w:val="00B26A9D"/>
    <w:rsid w:val="00B713F4"/>
    <w:rsid w:val="00BC44C8"/>
    <w:rsid w:val="00BC64B4"/>
    <w:rsid w:val="00BD4B1B"/>
    <w:rsid w:val="00C43B1B"/>
    <w:rsid w:val="00CE1A56"/>
    <w:rsid w:val="00D050EB"/>
    <w:rsid w:val="00D66F87"/>
    <w:rsid w:val="00E15D3C"/>
    <w:rsid w:val="00E3235C"/>
    <w:rsid w:val="00EE10CF"/>
    <w:rsid w:val="00EE6BC5"/>
    <w:rsid w:val="00F4625E"/>
    <w:rsid w:val="00F8762D"/>
    <w:rsid w:val="00FD3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52CC6C"/>
  <w15:chartTrackingRefBased/>
  <w15:docId w15:val="{E2BD5EAF-DDF7-4325-9491-8C084259A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76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762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833</Words>
  <Characters>4067</Characters>
  <Application>Microsoft Office Word</Application>
  <DocSecurity>0</DocSecurity>
  <Lines>137</Lines>
  <Paragraphs>110</Paragraphs>
  <ScaleCrop>false</ScaleCrop>
  <Company/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Urban</dc:creator>
  <cp:keywords/>
  <dc:description/>
  <cp:lastModifiedBy>Mike Urban</cp:lastModifiedBy>
  <cp:revision>3</cp:revision>
  <dcterms:created xsi:type="dcterms:W3CDTF">2024-02-02T18:06:00Z</dcterms:created>
  <dcterms:modified xsi:type="dcterms:W3CDTF">2024-02-02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f47123-822e-4b47-82b2-8cc9f6bf9a98</vt:lpwstr>
  </property>
</Properties>
</file>